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Marine Engineer Intern</w:t>
      </w:r>
    </w:p>
    <w:bookmarkEnd w:id="20"/>
    <w:p>
      <w:pPr>
        <w:pStyle w:val="BodyText"/>
      </w:pPr>
      <w:r>
        <w:rPr>
          <w:bCs/>
          <w:b/>
        </w:rPr>
        <w:t xml:space="preserve">Abdul Momin Khan</w:t>
      </w:r>
      <w:r>
        <w:br/>
      </w:r>
      <w:r>
        <w:t xml:space="preserve">House No. 45, Road 12, Banani</w:t>
      </w:r>
      <w:r>
        <w:br/>
      </w:r>
      <w:r>
        <w:t xml:space="preserve">Dhaka-1213, Bangladesh</w:t>
      </w:r>
      <w:r>
        <w:br/>
      </w:r>
      <w:r>
        <w:t xml:space="preserve">+880 17XXXXXXX | abdul.khan@email.com</w:t>
      </w:r>
    </w:p>
    <w:p>
      <w:pPr>
        <w:pStyle w:val="BodyText"/>
      </w:pPr>
      <w:r>
        <w:t xml:space="preserve">Date: October 26, 2023</w:t>
      </w:r>
    </w:p>
    <w:p>
      <w:pPr>
        <w:pStyle w:val="BodyText"/>
      </w:pPr>
      <w:r>
        <w:t xml:space="preserve">Recruitment Team</w:t>
      </w:r>
      <w:r>
        <w:br/>
      </w:r>
      <w:r>
        <w:t xml:space="preserve">Bangladesh Shipbuilding &amp; Marine Engineering Limited (BSME)</w:t>
      </w:r>
      <w:r>
        <w:br/>
      </w:r>
      <w:r>
        <w:t xml:space="preserve">Plot No. A-18/1, Agargaon Administrative Area</w:t>
      </w:r>
      <w:r>
        <w:br/>
      </w:r>
      <w:r>
        <w:t xml:space="preserve">Dhaka-1207, Bangladesh</w:t>
      </w:r>
    </w:p>
    <w:p>
      <w:pPr>
        <w:pStyle w:val="BodyText"/>
      </w:pPr>
      <w:r>
        <w:t xml:space="preserve">Dear Hiring Manager,</w:t>
      </w:r>
    </w:p>
    <w:p>
      <w:pPr>
        <w:pStyle w:val="BodyText"/>
      </w:pPr>
      <w:r>
        <w:t xml:space="preserve">It is with profound enthusiasm that I submit my application for the Marine Engineer Internship position at Bangladesh Shipbuilding &amp; Marine Engineering Limited in Dhaka, as advertised through the Ministry of Shipping’s career portal. As a final-year B.Sc. in Marine Engineering student at the Bangladesh University of Maritime Technology (BUMT) in Chittagong, I have meticulously prepared myself to contribute meaningfully to your esteemed organization while embracing the unique opportunities this internship offers within Bangladesh Dhaka’s dynamic maritime sector.</w:t>
      </w:r>
    </w:p>
    <w:p>
      <w:pPr>
        <w:pStyle w:val="BodyText"/>
      </w:pPr>
      <w:r>
        <w:t xml:space="preserve">My academic journey has been a rigorous immersion into the core principles of marine engineering, with specialized focus on propulsion systems, ship stability analysis, and marine pollution control—subjects directly aligned with BSME’s commitment to advancing Bangladesh's blue economy. In my coursework at BUMT, I achieved a CGPA of 3.78/4.00 while completing a capstone project titled “Optimization of Fuel Efficiency in Modern Container Vessels,” where I simulated engine performance using Navisworks software and proposed modifications that reduced carbon emissions by 12% in hypothetical scenarios. This project reinforced my technical aptitude and passion for sustainable marine engineering solutions—values deeply resonant with Bangladesh’s national vision for eco-friendly shipping infrastructure.</w:t>
      </w:r>
    </w:p>
    <w:p>
      <w:pPr>
        <w:pStyle w:val="BodyText"/>
      </w:pPr>
      <w:r>
        <w:t xml:space="preserve">What particularly excites me about this internship opportunity is BSME’s pivotal role in shaping Bangladesh Dhaka as a strategic maritime hub. Having grown up witnessing the bustling activity at Chittagong Port—the nation’s largest and busiest cargo gateway—I understand how critical Dhaka-based engineering leadership is to Bangladesh's economic trajectory. As the administrative and industrial nerve center of our country, Dhaka serves as the command post for national maritime policy, vessel design innovation, and port modernization initiatives like the Padma Bridge Maritime Corridor project. I am eager to learn from your team’s expertise in navigating these complex projects while contributing to Bangladesh’s aspiration of becoming a regional shipping powerhouse by 2041.</w:t>
      </w:r>
    </w:p>
    <w:p>
      <w:pPr>
        <w:pStyle w:val="BodyText"/>
      </w:pPr>
      <w:r>
        <w:t xml:space="preserve">My practical experience further strengthens my candidacy. During summer 2023, I completed a six-week industrial training at M/s Bangla Shipyard Ltd. in Dhaka, where I assisted engineers in conducting machinery trials on a newly constructed 15,000 DWT cargo vessel. I documented vibration analysis reports for the main engine and auxiliary systems, collaborated with maintenance crews during routine overhauls, and learned to interpret class society requirements under LR (Lloyd’s Register) standards. This experience taught me the importance of precision in marine engineering—a skill I honed while troubleshooting a fuel injection system malfunction that prevented a critical delivery delay. The mentorship I received at Bangla Shipyard underscored how Dhaka’s engineering ecosystem bridges academic theory with real-world operational demands, preparing me for this internship.</w:t>
      </w:r>
    </w:p>
    <w:p>
      <w:pPr>
        <w:pStyle w:val="BodyText"/>
      </w:pPr>
      <w:r>
        <w:t xml:space="preserve">Beyond technical competencies, I actively engage with Bangladesh’s maritime community to deepen my contextual understanding. As Secretary of the BUMT Marine Engineering Club, I organized a workshop on “Marine Environmental Compliance Post-MARPOL Annex VI” that drew 80+ students and featured a guest speaker from the Bangladesh Coast Guard. Additionally, I participated in the National Maritime Week 2022 in Dhaka as a volunteer, assisting in logistics for the “Sustainable Shipping for Climate Resilience” symposium attended by industry leaders including DG of Inland Water Transport. These initiatives have cultivated my ability to collaborate across disciplines—a skill vital for success within BSME’s multidisciplinary teams addressing Bangladesh Dhaka’s complex port infrastructure challenges.</w:t>
      </w:r>
    </w:p>
    <w:p>
      <w:pPr>
        <w:pStyle w:val="BodyText"/>
      </w:pPr>
      <w:r>
        <w:t xml:space="preserve">I am particularly drawn to this internship because it offers the exact blend of theoretical application and cultural immersion I seek. Bangladesh Dhaka uniquely positions me to witness firsthand how marine engineering solutions adapt to local conditions: from navigating the tidal variations of the Buriganga River for vessel traffic management, to designing vessels resilient against monsoon-induced port congestion. The chance to work alongside professionals who navigate these nuances daily—while contributing to national priorities like the “Sustainable Ports Development Plan” for Dhaka’s Port Authority—represents an unparalleled educational opportunity.</w:t>
      </w:r>
    </w:p>
    <w:p>
      <w:pPr>
        <w:pStyle w:val="BodyText"/>
      </w:pPr>
      <w:r>
        <w:t xml:space="preserve">My ambition extends beyond this internship; I aim to become a leader who drives Bangladesh’s maritime sector toward international standards while preserving our cultural and environmental ethos. This internship is the critical step where academic rigor meets national purpose. I am prepared to dedicate 100% of my energy to your team’s projects, whether analyzing engine performance data for BSME’s ongoing vessel construction or supporting compliance audits for new environmental regulations. My proficiency in AutoCAD Marine, MATLAB for systems modeling, and fluent Bengali/English communication ensures I will integrate seamlessly into your Dhaka office environment.</w:t>
      </w:r>
    </w:p>
    <w:p>
      <w:pPr>
        <w:pStyle w:val="BodyText"/>
      </w:pPr>
      <w:r>
        <w:t xml:space="preserve">Thank you for considering my application as a dedicated candidate committed to elevating Bangladesh’s maritime future. I have attached my resume and academic transcripts for your review. I welcome the opportunity to discuss how my skills in marine engineering, coupled with my deep-rooted connection to Bangladesh Dhaka’s maritime aspirations, can benefit BSME. Please contact me at your earliest convenience to schedule an interview.</w:t>
      </w:r>
    </w:p>
    <w:p>
      <w:pPr>
        <w:pStyle w:val="BodyText"/>
      </w:pPr>
      <w:r>
        <w:t xml:space="preserve">With sincere respect and enthusiasm,</w:t>
      </w:r>
    </w:p>
    <w:p>
      <w:pPr>
        <w:pStyle w:val="BodyText"/>
      </w:pPr>
      <w:r>
        <w:rPr>
          <w:bCs/>
          <w:b/>
        </w:rPr>
        <w:t xml:space="preserve">Abdul Momin Khan</w:t>
      </w:r>
      <w:r>
        <w:br/>
      </w:r>
      <w:r>
        <w:t xml:space="preserve">B.Sc. Marine Engineering (Final Year)</w:t>
      </w:r>
      <w:r>
        <w:br/>
      </w:r>
      <w:r>
        <w:t xml:space="preserve">Bangladesh University of Maritime Technology</w:t>
      </w:r>
      <w:r>
        <w:br/>
      </w:r>
      <w:r>
        <w:t xml:space="preserve">CGPA: 3.78/4.00 | Graduation Expected: December 2023</w:t>
      </w:r>
    </w:p>
    <w:p>
      <w:pPr>
        <w:pStyle w:val="BodyText"/>
      </w:pPr>
      <w:r>
        <w:t xml:space="preserve">Word Count: 876</w:t>
      </w:r>
    </w:p>
    <w:p>
      <w:pPr>
        <w:pStyle w:val="BodyText"/>
      </w:pPr>
      <w:r>
        <w:t xml:space="preserve">Key Phrases Included:</w:t>
      </w:r>
    </w:p>
    <w:p>
      <w:pPr>
        <w:numPr>
          <w:ilvl w:val="0"/>
          <w:numId w:val="1001"/>
        </w:numPr>
        <w:pStyle w:val="Compact"/>
      </w:pPr>
      <w:r>
        <w:t xml:space="preserve">"Internship Application Letter"</w:t>
      </w:r>
    </w:p>
    <w:p>
      <w:pPr>
        <w:numPr>
          <w:ilvl w:val="0"/>
          <w:numId w:val="1001"/>
        </w:numPr>
        <w:pStyle w:val="Compact"/>
      </w:pPr>
      <w:r>
        <w:t xml:space="preserve">"Marine Engineer"</w:t>
      </w:r>
    </w:p>
    <w:p>
      <w:pPr>
        <w:numPr>
          <w:ilvl w:val="0"/>
          <w:numId w:val="1001"/>
        </w:numPr>
        <w:pStyle w:val="Compact"/>
      </w:pPr>
      <w:r>
        <w:t xml:space="preserve">"Bangladesh Dha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6-07-23T13:18:17Z</dcterms:created>
  <dcterms:modified xsi:type="dcterms:W3CDTF">2026-07-23T13:18:17Z</dcterms:modified>
</cp:coreProperties>
</file>

<file path=docProps/custom.xml><?xml version="1.0" encoding="utf-8"?>
<Properties xmlns="http://schemas.openxmlformats.org/officeDocument/2006/custom-properties" xmlns:vt="http://schemas.openxmlformats.org/officeDocument/2006/docPropsVTypes"/>
</file>